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ASR</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พฤศจิกายน</w:t>
      </w:r>
      <w:r>
        <w:t xml:space="preserve"> </w:t>
      </w:r>
      <w:r>
        <w:t xml:space="preserve">2567</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11.3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สวัสดีครับ พบกับ รายการห้อง ข่าวรัฐสภาแชนแนล เช้าครับ   ติดตาม อยู่กับคุณณัฏฐพัชร พล จุติการพาณิชย์ ผมวัฒนะคล้ายแก้วอาจารย์ ล่ามภาษามือ ประจำรายการ ของเราอาจารย์ คมกฤษณะ ข่าวต่าง ประเทศ อีกสักครู่หนึ่งพบ กับคุณกิตติ เสรีประยูรนะครับ แล้ววัน นี้เราพบกัน อังคารที่  20 สิงหาคม พุทธศักราช  2560 ครับ วันนี้มีการ ประชุมวุฒิสภา นะพูดนิดนึง นะคะ 8:45 น โดยประมาณ นะครับเดี๋ยวเรา อยู่กับผู้ชม ประมาณครึ่งชั่วโมง นิดๆ แต่ว่าข่าวสารของเรานี้ต้องบอก ครบ ถ้วนมากๆเลยนะกูโทรมาไม่ว่าจะ เป็นในส่วนของรัฐสภาเองนะคะรวม ถึง ที่ประชุม วุฒิสภา เมื่อวานนี้มี อะไรเกิดขึ้น บ้างเดี๋ยวเรามาติด ตามกันครับ ส่วน ประเด็นที่เกี่ยว ข้องกับการบ้านการเมือง ครับตอนนี้หลายๆ คนก็สอบ ถามเกี่ยวกับเรื่อง ของการฟอร์มครมใหม่ นะหน้าตาจะเป็นอย่างไร มี กระแส ข่าวจากพรรค การเมืองต่างๆ มากมายเลยที เดียวดายพรรคเพื่อไทย เขาบอกว่าเดี๋ยวคุย กันเมื่อวานนี้ ขอ งคุณแพทองธาร ชินวัตร ได้ครับก็ไปเรียน ว่า ว่าหลัง จากนี้ไปการปลอม ประชุมครมของเพื่อไทยจะเป็นอย่างไร   พรรคร่วมรัฐบาล โควต้า ยังเป็น เหมือนเดิมไหมจะมี ใครปรับ เข้าปรับ ออกตามกับเรา นะเนื้อหา ข่าวต่างๆเยอะจริง ๆรัฐสภาในการหาก็ยังคง ไป ไปได้ หาแต่เมื่อมีนายก นี้ ปิด ตัวไปก็ โดดขึ้นมา นะฮะ ประมาณ + 23 8.5 ก็ถือว่า เป็นข่าวดี เศรษฐกิจ และการน้ำมัน ก็เหมือนกัน เมื่อเช้านี้ ลง 40 สตางค์ เบนซินและแก๊สโซฮอล์ นะคะนะครับ เป็น ข่าวดีเล็กๆแล้วกัน กับพี่น้องประชาชนเดือนสิงหาคมนี้แหละ ว่ากันว่าน้ำมันปรับ ตัวลง 3-4 ครั้ง แล้วดับ เกาะ เป็นกำลัง ใจให้กับพี่ น้องประชาชน โดยเฉพาะการใช้ชีวิต เงินในกระเป๋า ของท่านอ่ะ ก็ บริหารจัด การเงิน ไอ้ ให้มีประสิทธิภาพด้วยนะครับ เมื่อเช้านี้ ห้องข่าวรัฐ เรา เราไปรวมกันที่ ภารกิจของว่าที่ผู้นำฝ่ายค้าน เรา มาออกรายการ มองรัฐ สภาได้มีการพูดคุย กับคุณสมาน งามโขนงแน่นอน ในส่วนของ ว่าที่ผู้นำ ฝ่ายค้านใน สภาผู้แทนราษฎร ก็ได้มีการพูดถึงเรื่องของการแก้ไขรัฐธรรมนูญ   นอกจาก นี้จะมีการ พูดถึงเรื่องของ การแก้ไขรัฐธรรมนูญ ที่เกี่ยวข้อง กับวางองค์ กรอิสระ เรื่องของศาลรัฐธรรมนูญ การแก้ไข ให้เป็นไปตามหลักสากลด้วยนะครับ หน้าจอ กูเห็นอยู่ใน ขณะนี้นะฮะ คุณ ณัฐพงษ์ เรืองปัญญาวุฒิ สสบัญชีรายชื่อ ในฐานะหัวหน้า พรรคประชาชน ได้ให้สัมภาษณ์ ผ่านรายการมองรัฐสภา เกี่ยวกับ บทบาทผู้นำ ฝ่ายค้านคนใหม่ ทิศทาง การขับเคลื่อนการ ทำงานของภาคประชาชน บอกว่า ช่วงเวลาที่ ผ่านมาถือเป็น ช่วงรอยต่อ   อุบัติเหตุ ทางการเมือง ที่ทำให้ ทั้งตำแหน่ง ของผู้นำฝ่ายค้าน ในสภาผู้แทนราษฎร แล้ว ตำแหน่งนาย กรัฐมนตรีต้องพ้นสภาพไป จาก คำตัดสินของ ศาลรัฐธรรมนูญ และเป็นผล ให้อำนาจ สองฝั่ง ทั้งฝ่ายค้าน และฝ่ายบริหารยัง เต็มที่ เต็มที่ด้วยเหรอครับ   หลังจาก ได้มีการพูด ถึงตรวจหลัก ที่สำคัญ บอกว่าจะ ทำอย่างไร ให้การเมือง ไทยมีเสถียรภาพ ในการ ปรับตำแหน่ง เรื่อง ของศาลรัฐธรรมนูญ รวมถึงองค์กร อิสระให้มีความเหมาะสมด้วย แล้ว เมื่อใดที่รัฐบาล ได้คณะรัฐมนตรี ใหม่จะมี การแถลง นโยบายต่อรัฐสภา ก็ จะเห็นบทบาท การทำหน้าที่ ของฝ่ายค้าน อย่างเต็มที่อย่าง แน่นอนด้วย นอกจาก นี้นะครับ นโยบายต่างๆ ทาง ฝ่ายค้านไม่ เห็นด้วยแล้ว ทางฝ่ายค้านไม่เห็นด้วยและรัฐมนตรีคน ใดมีคุณสมบัติ ที่ไม่เหมาะ สมก็จะ มีการอภิปราย ไปเช่น เช่นกัน   ทักมานะครับ สสณัฐพงษ์ เรืองปัญญาวุฒิยังระบุว่า ก่อน จะถึงการเลือกตั้ง ใหญ่ในปี ใน ในส่วนของ พรรคประชาชนจะให้ความ สำคัญกับการเลือกตั้งท้อง ถิ่นก่อนเวทีแรกที่จะส่งผู้สมัครลงแข่งในนามของ ประชา ชนนั่นก็คือ นายกองค์การ บริหารส่วนจังหวัด หรือว่าอบจ ของจังหวัดราชบุรี วิธีการ เลือกตั้งอีกไม่กี่ วันดีนะ นั่นก็คือ 1 กันยา นี้แหละครับ พร้อมกับ ยำปลาหัวใจสำคัญ หลักสำคัญ ของการเลือกตั้งท้องถิ่น ก็คือ การรณรงค์อย่าง เข้มแข็งให้ ประชาชนกลับ ไปใช้สิทธิ์เลือก ตั้งที่บ้านของตนเอง เนื่องจาก ว่าสถิติ ที่ผ่านมาพบว่า ออก ไปใช้สิทธิ์ เลือกตั้งท้องถิ่น มีจำนวนน้อยนะครับ   ต้อง แสดงการพูด ถึงการส่งเสริม การมีส่วน ร่วมของกระบวน ประชาธิปไตย ว่า จะทำอย่าง ไรให้การเมืองท้องถิ่น นั้นเข้มแข็ง ให้ประชาชน ได้ตัวแทน มาทำหน้าที่ ได้อย่างจริงจัง ต่อไปได้   วัดมาได้ มีการพูดถึง อุปสรรคต่างๆ หลังจากนี้ขอ งพรรคประชา ชนที่ยัง มีคดีที่ ทางปปช ล้อไต่สวน ศ. 44  คนของอดีตพรรคก้าวไกล ผิดจริยธรรม ในการ ไปลงชื่อ แก้ไข มาตรา  112  ว่าจะเป็นข้อ กังวลของ พรรคหรือไม่   สสณัฐพงษ์ เรืองปัญญาวุฒิระบุแบบนี้ค่ะ   คดีนี้ปปช ตรวจสอบเป็นราย บุคคลและมี ความเชื่อมั่นว่าปปช จะไม่ ชี้มูล ครบทั้งหมดด้วย แต่จะมาก จะน้อยแค่ไหน ยังประเมินไม่ได้   เนื่องจาก ว่ากระบวนการ ต่างๆการไต่สวน ยังไม่เห็นว่า ปปช มีหลัก ฐานอะไรในมือ ที่เข้าข้อหาต่างๆ องค์ประกอบ   ตาม คำวินิจฉัย ของศาลรัฐธรรมนูญ นั่นก็คือนอกจาก การเข้าชื่อเสนอ กฎหมายในการ แก้ไข มาตรา 112 แล้ว เรื่องต่างๆ ที่บอกว่าไปชุมนุม ประท้วงหรือไม่มี การขึ้นเวทีปราศรัย มีการประกันตัว และมีการ เป็นสติ๊กเกอร์หรือเปล่า ส่วนตัว ขนาดนี้แค่ เงื่อนไขเรื่อง ต่างๆเหล่านี้ การ เข้าชื่อเสนอ กฎหมายมาตรา  112 เนี่ยฮะ ยอม รับว่าเรื่องนี้ถือว่า เป็นปัจจัย ภายนอก ไม่ สามารถควบคุมได้   แต่ว่าการทำ หน้าที่หลัง จากนี้ไปต้อง ทำอย่างรอบ คอบรัดกุม และเตรียมความ สุด ต่อไปด้วย   พัดมาสอนณัฐพงษ์ ยังได้กล่าว ถึงการแก้ไข รัฐธรรมนูญ ถือว่าเป็นเรื่องใหญ่นะครับ เป็นเรื่อง ที่เป็นโจทย์ หลักที่พรรคการเมืองเห็นตรงกัน มีการ ผลักดันให้ เกิดการแก้ไข ในช่วงวันละ  2 ปีกว่า ที่เหลือจากนี้ ของสภาชุดนี้   ไม่ว่า จะเป็นการแก้ ไขรัฐธรรมนูญทั้งฉบับ รูป รวมถึงรายมาตรา หรือว่าการ แก้ไขพระราชบัญญัติ ประกอบรัฐธรรมนูญ ว่าด้วยพรรคการเมือง ให้ พูดถึงโทษ ของการยุบพรรค   ไป หรือ หรือกรณี ของจริยธรรมของนักการ เมืองที่อยู่ในพรบประกอบเหมือนกัน ขอ งป.ป.ช   บอกว่าสิ่ง ต่างๆเหล่านี้ ยังต้องหา ข้อสรุปร่วมกัน ในการ แก้ไขให้ได้ต่อไป   ปิดท้าย นโยบาย การแก้ไข มาตรา  112  ยังจะคง เดินหน้าต่อไปหรือไม่ สสณัฐพงษ์ เรืองปัญญาวุฒิระบุว่า   ต้อง มีการพูดคุย กันในเรื่องของราย ละเอียดอีกครั้ง นึง เนื่องจากตอนนี้อาการก็ชัด นะครับ คือคน ยอมรับร่วม กันว่ามีกฎ หมายกฎหมายก็มีปัญหา แต่จะแก้อย่าง ไรให้มีความ ถูกต้องและเป็นไปได้ สอดคล้อง กับคำวินิจ ฉัยของศาลรัฐธรรมนูญ รวมไปถึงไม่ให้ เกิดความขัดแย้ง ใน สังคมไทยต่อเนื่อง ต่อไปด้วย เช่นกันครับ ไป ดูอีกเรื่อง นึง หาผู้ชมฮะตำแหน่งที่ยัง ว่างอยู่ใน สภา ตอนนี้ก็คือ เรื่องของรองประธาน สภาผู้แทนราษฎรคนที่ 1 ก็ คือก่อนหน้านี้ ก็คือปดิพัทธ์สันติภาดา ใช่ป่ะถูกตัดสิทธิ์ไป เกี่ยวกับเรื่องของ กรรมการบริหาร เรื่อง เรื่องนี้ไ*****กูจบมะ ก็ มีเสียงออกมา จากคณะของ คุณชูศักดิ์ ศิรินิลนะครับ รองหัวหน้าพรรค เพื่อไทยนะครับ ก็ยอมรับนะครับ ว่าการเลือกตำแหน่ง รองประธาน สภาผู้แทนราษฎรคนที่ 1 รอไป พร้อมๆ กับการตั้ง คณะรัฐ มนตรีชุดใหม่นะ ถึงแม้ว่ามันจะเป็น รายการฝ่ายนิติ บัญญัติกับฝ่ายบริหาร มันเชื่อ มโยงกับพรรคการเมือง เหมือนกันนั่นเองนะครับ นี่เองครับ มีการเปิด เผยกับทางของ คุณชูศักดิ์ศิรินิล ครับรองหัวหน้า พรรคเพื่อไทยกล่าว การแต่งตั้ง รองประธาน สภาผู้แทนราษฎร คนที่ 1 นะครับ ว่าสุด ท้ายก็ต้องยอม รับว่าขณะ นี้มีสถาน การณ์ที่เกี่ยวข้องกับ กับคณะ รัฐมนตรี ชุดใหม่นะว่าตำแหน่ง ดังกล่าว นี้น่าจะเป็น ของฝ่ายนิติ แต่ท้ายที่สุด ต้อง คิดถึงภาพ รวมพรรคการเมือง ที่มี สัดส่วนแล้ว ก็โควต้า จากนัก การเมืองดัง นั้น 2 เรื่องนี้ ต้อง คิดใหม่ทำไปให้ จบกระบวน การเดียวกัน นั่นเอง กูจะมีการ สลับเก้าอี้ ประธาน สภาผู้แทน ราษฎรหรือไม่ นั้นนะครับ     บอก ว่าก็ยังไม่ ทราบนะครับ เพราะว่ามีคณะ ทำงานไปคิด รัฐมนตรี รัฐมนตรีจะ เป็นอย่างไรรวมถึงตำแหน่งทั้งหลาย ใน ฝ่ายนิติบัญญัติ ซึ่ง ตามหลักการหา กจะเลือก 2  รอบก็ควรทำ ไปพร้อมกัน เลยทีเดียวนะฮะ แม้ว่าการ จัดตั้งคณะ รัฐมนตรีอาจ ใช้เวลานาน แต่ก็ทำไป พร้อม ๆกันก็ไม่เป็น วุฒิศักดิ์ กูจะบอกว่า มี การพูดถึง กรณี ที่พรรคภูมิใจไทยอะไรครับ   มี มติ เสนอให้คุณภราดร ปริศนานันทกุล เป็นรองประธาน สภาผู้แทนราษฎรคนที่ 1 ก็ เป็นเรื่องที่ รับทราบกัน แล้วนะครับ ว่าพรรคภูมิใจไทยก็ เป็นพรรคร่วมรัฐบาลครับ บ่ต้อง เอามาพิจารณาจัดทำ ไปพร้อมกันเช่นเดียวกันนั้นเองอีกรุ่นนึงนะฮะ มีการพูดถึง เกี่ยวกับเรื่อง ของกรณี คุณทักษิณชินวัตร    ขาว เข้ารับ พระบรม ราชโองการ แต่งตั้งนายก รัฐมนตรี  30 โดย มีการอ้างอิงการโพสต์ ข้อความผ่าน Facebook ของ ศาสตราจารย์คงทอง จันทรสุข อดีตที่ปรึกษา ของคุณเศรษฐาทวีสิน อดีตนายกรัฐมนตรี ที่ ระบุว่าขณะ นี้ พ้นโทษแล้วสามารถใส่ได้ ผิด กฎหมายอะไรนั่น เองในการกระชับก็เป็น การเปิดเผยล่าสุด ของอาจารย์ชูศักดิ์ ศิรินิลถือว่าเป็น กลับ กลับแล้ว ทุกครั้งในการมีการ ฟ้องพรบหรือ ปรับครม. เพื่อการสื่อสารทุกครั้ง เดี๋ยว ดูว่าครั้งนี้ด้วยนะคะอาจารย์สุรศักดิ์จะ มีตำแหน่งไหมโดยเฉพาะในส่วนของรัฐมนตรีประจำสำนักนายก ก็บอก ออกมา ตอนนี้ต้องรอ พูดถึงเรื่อง ที่ทำงาน สกุล บอกว่า   นางสาว แพทองธารชินวัตร ล่าสุด ได้มีการติดตาเหมือน กันครับจากการให้สัมภาษณ์ การแสดงความรู้ สึกต่างๆ หลังจากที่รับ พระราชโองการ โปรดเกล้าโปรดกระหม่อม เป็นนายกรัฐมนตรี ก็ ให้กำลังใจ ไปในส่วน ชอบ  อยากจะ ให้มาตอบกระทู้ถามใน สภาด้วยมีการแถลงนโยบายไปแล้วเนี่ย ทั้งหมดทั้งมวล เป็น การตรวจสอบ ของพรรคร่วมฝ่ายค้านเลยครับ   การ เปิดเผยล่าสุด ของนางสาว ศิริกัญญาตันสกุล ส.ส. บัญชีรายชื่อได้ กล่าวถึงการ จัดทำนโยบาย ของทางรัฐบาล นางสาวแพทองธารชินวัตร นาย กรัฐมนตรี บอก ว่าไปค้านรอการแถลง นโยบายเพื่อจะนำ นโยบายดัง กล่าวมาศึกษา ต่อไปนะครับ ถือว่าเป็นครั้ง ที่สองของรัฐบาลชุดนี้ ที่จะมีการแถลงนโยบาย   แล้ว จะมีการติด ตามทวงสัญญา ต่างๆตามที่ ได้มีการหาเสียงไว้ พร้อม ทั้งมีการตรวจ การบ้าน 1 ปี ของรัฐบาล ที่ผ่านมา เสนอทาง ออกเพื่อให้ เกิดการดำเนินการ ที่เหมาะสม กับสถานการณ์ในปัจจุบัน   นโยบาย ที่ได้มีการหาเสียงไว้ อย่างดิจิทัลคอนเทนต์ มี กระแสข่าวว่า จะมีการเปลี่ยนแปลงไป ซึ่งอาจมีการเปลี่ยนแปลง อาจจะ เกิดการเงินระบบ ดิจิตอล เป็นเงินสดนะครับ เพื่อความสะดวก และความละเอียด รอบคอบมาก ยิ่งขึ้นและให้ เป็นไปตามกฎ หมายวินัยการ เงินการคลังต่อไป ชุดรูปแบบ จะเป็นอย่าง ไรต้องรอการ นโยบาย ถ้าเปลี่ยนเป็น เงินสดจริงเนี่ยฮะ อาจจะ ทำให้ตรง กับความต้องการกับ พฤติกรรม ของผู้ใช้ และประชาชน   จะ ทำให้ลดเสียงวิพากษ์ วิจารณ์ต่างๆ เสียงบ่นจากประชา ชนลงไป ได้มากเลยทีเดียว   ก็ต้องรอดู เรื่องของเงิน ที่มาตรงๆว่า   ก็สามารถแจก ได้เท่าไหร่ รหัส ต้องแจกเป็น เงินสดจริงๆนะ   เกี่ยวพันกับ หลายเรื่องที่ ทางรัฐบาลเอง ยัง ไม่ได้แสดงความชัดเจน   แล้ว จะเข้าใจได้ว่า จากตอน นี้ยังไม่มีครม ยัง  ยังไม่ ได้เข้าสู่การพิจารณาของคณะรัฐมนตรี ต้องลองให้โอกาส และเวลาที่ เหมาะสมกับทางรัฐบาล ได้ เตรียมตัวต่อไป นะครับ วัด นางสาว ศิริกัญญาตันสกุล ได้กล่าวเพิ่มเติม   การ เปลี่ยนโฉมหน้ารัฐบาล ครั้งนี้ไม่ได้ ส่งผลต่อการ ทำงานของฝ่าย ค้านแต่อย่างใด   วิธีการ ตรวจสอบอย่าง เข้มข้นเหมือนเดิม รหัสอภิปราย ไม่ไว้วางใจ ยอม รับว่านาย กมนตรีนั้น เพิ่งมาใหม่ ๆสดๆร้อน ๆเลยทีเดียว ยังจะไม่มี เรื่องใดอธิบาย การ อภิปรายไม่ไว้วางใจได้   ตั๋วของกทมที่ไหนครับ   อยู่ ในรัฐบาล ชุดที่ผ่าน มายังคง สามารถ อภิปรายได้อย่างเต็มที่   เรา เก็บรวบรวมข้อมูลต่างๆ จะ ยื่นอภิปราย ไม่ไว้วาง ใจต่อไป ก็ เป็นไปตามมา ตรา 151 นะคะ ส่วนกระแสข่าว ที่ว่าพรรคประชา ธิปัตย์ในตอนนี้เป็น พรรคร่วมฝ่ายค้าน ดำเนินการ อย่างไรในการ เข้าร่วมรัฐบาล นางสาว ศิริกัญญาตันสกุลกล่าวว่า อ่านไม่เป็น แบบนั้นก็ได้นะ ยัง ครับหวังว่า พรรคร่วมฝ่าย ยังคงเหนียวแน่น ถ้าเกิด อะไรขึ้นต้อง ดูทิศทาง ไปข้างหน้า กันต่อไป แม้นว่าจะขาด 1 Plus แต่ก็ ยังคงเหลือ พรรคการเมืองอื่นๆ มั่นใจ ของฝ่ายค้าน   ยังสามารถ ทำงานได้อย่างเข้มแข็ง ไม่ ว่าจะมี พรรคการเมือง ฝ่ายค้านกี่พรรคการเมืองก็ตาม   อัดมาได้ มีการพูดถึง การเปลี่ยนใน ส่วนของนายกรัฐมนตรี จะทำ ให้รัฐมนตรี ว่าการกระทรวงการคลัง เปลี่ยน โฉมหน้าไปด้วยหรือไม่   ตามกระแส ข่าวที่ว่า คุณจุลพันธ์อมรวิวัฒน์ รัฐมนตรี ช่วยว่าการกระทรวงการคลัง จะไป นั่งเป็นรัฐมนตรี ว่าการเองนั้น นางสาว ศิริกันยากล่าว ว่าคงจะ มีการปรับเปลี่ยน รัฐมนตรี ตามนโยบาย ที่ทางรัฐบาล จะต้องดำเนินการ แล้วมีความเหมาะสม กับพนักงาน มากยิ่งขึ้น ขึ้น อยู่กับนโยบาย ต่างๆที่ จะมีการ แถลงต่อรัฐสภา และในส่วน ของกระทรวงการคลังนั้น เป็น หลักในการขับ เคลื่อนนโยบาย มาตรการต่างๆหรือไม่ หรือ จะใช้รัฐมนตรี กระทรวงอื่น ในการขับเคลื่อนแทน ปิดท้าย นางสาวศิริกันยา ยอมรับว่า การเปลี่ยนตัวบุคคล อาจจะ ส่งผลต่อการ ดำเนินการโครง การ Digital  wallet ให้หน่อยครับ แต่ไม่ ถึงขั้นกับ การมีการสะดุด ไปหากมี การเปลี่ยนตัว เนื่องจากว่ามี การดำเนิน การระยะหนึ่งแล้ว ซึ่ง การเปลี่ยนตัว ทีมงานต่างๆ อาจทำให้ เกิดความล่าช้าไปบ้าง แต่ก็ จะไม่กระทบ กับภาพรวม หากมีการเปลี่ยนแปลง ใดก็เป็นส่วน ของคณะบริหาร หรือครมมากกว่า ที่ จะทำให้โครง การ Digital ดิจิทัลวอลเล็ตสะดุดลง หรือ ว่าจะมีการเปลี่ยนแปลง   ทั้งนี้นาง สาว 4 กันยายน ได้ฝาก ถึงนางสาวแพรทองธารชินวัตรนายกรัฐมนตรี คนที่ 31   บอก ว่านายกใหม่ เนี่ยเข้ามา รับตำแหน่ง ในช่วงเวลาที่ยากลำบาก   ไปทาง เศรษฐกิจ การเมืองสังคม เป็น ภาระหน้าที่ หนักหน่วงต้อง เดินหน้าทำงาน หนูเป็นคณะรัฐมนตรี พัฒนาไปสู่ ความก้าวหน้า   ร้าน ไปค้านขอเป็นกำลังใจ แล้วจะทำ หน้าที่ตามบทบาท ของตนเองให้ ดีที่สุดนะครับ ให้ความ ร่วมมือในการ ทำกฎหมายการ แก้ไขรัฐธรรมนูญ การตรวจสอบถ่วงดุล ย้ำ ว่าจะทำหน้าที่ อย่างเต็มที่   คาดหวัง ว่านายก มนตรีคนใหม่ จะให้เกียรติ ต่อสภาผู้แทน ราษฎรและสภาพไวๆนะ กาฝากหมายถึงว่ามาตอบ กระทู้ถามสด ของฝ่ายค้านด้วย โดยไม่ อยากตัดสินนางสาว แพรทองธาร การแสดง วิสัยทัศน์นายก มนตรีหลัง จากนี้จะมีหลายๆโอกาส ที่จะแสดงวิสัยทัศน์ หลังจาก เข้าถวายสัตย์ปฏิญาณตน หรือการแถลงนโยบาย ต่อรัฐสภา แล้วขอให้ ดูยาวต่อไป ไม่อยากตัด แค่สติ   หลังจาก ที่รับพระ ราชโองการโปรด นะครับ     ไป ดูบรรยากาศ การประชุมวุฒิ สภาเมื่อวานนี้ หากผู้ชมฮะปิดไปช่วง เรื่อง เรื่องนี้ นะคะก็มีเรื่องขอ งกสทช เมื่อวานนี้ที่ประชุมวุฒิสภา มีการพิจารณารับทราบ เกี่ยวกับเรื่องขอรายงานผลการปฏิบัติ สมัครงานกสทช แล้วก็รายงาน การติดตามตรวจสอบ ประเมิน ผลจำนวน 2  ฉบับ นะคะจะพาผู้ชม ไปดูบรรยากาศแล้วก็ ราย ละเอียดของการประชุม วุฒิสภา เมื่อวานที่ผ่านมากันครับ หนู ที่ประชุมวุฒิ สภาครับผู้ชมครับ มีการพิจารณา รายงานผล การปฏิบัติงานกสทช ประจำ ปี  2566 และรายงาน การติดตาม ตรวจสอบและ ประเมินผล การปฏิบัติงานกสทช สำนัก งานกสทช และเลขา ธิการกสทช . ประจำปี รถ ศาสตราจารย์คลินิกบุญใบชัยพฤกษ์ ประธาน คณะกรรมการ กิจการกระจายเสียง กิจการโทรทัศน์และกิจการ โทรคมนาคมแห่งชาติ หรือว่ากสทช. ก็มี การกล่าวนะครับว่า   มสธมีจุดมุ่ง หมายที่จะรับ ฟังความคิดเห็น จากทุกภาค ส่วนเพื่อนำไป สู่การ พัฒนากิจ การกระจายเสียง กิจการโทรทัศน์และกิจการ โทรคมนาคมอย่าง เต็มประสิทธิภาพ รวมถึงลดปัญหา ความเหลื่อมล้ำทาง พื้นฐานทางดิจิทัล ตลอดจน ส่งเสริมการขยาย โครงสร้างพื้นฐานโทรคมนาคม ให้ ครอบคลุมทุก พื้นที่เพื่อ ยกระดับ ความสามารถในการ แข่งขันของประเทศ ขับ หนัง ได้ของคุณ ไทยรัฐวิริยะศิริกุล ครับรองเลขาธิการกสทช รักษาการแทนเลขาธิการก ว่า ว่าผล การปฏิบัติงานที่ผ่านมาของกสทชประจำ  2566 นั้น   มีการ ร่วมกับ กระทรวงดิจิทัล เพื่อเศรษฐกิจและสังคม และกรมป้องกันและบรรเทา สาธารณภัย พัฒนา ดิ้ง ลิงค์สำหรับ แจ้งเตือนภัยพิบัติแก่ประชา ชนด้วยซึ่งก็เป็นบริการทางสังคมที่ภาครัฐ ก็จะต้อง มีการให้ การสนับ สนุน เพื่อให้ประชาชน มีข้อมูลใน การช่วยชีวิตใน ช่วงฉุกเฉิน ลดการบาดเจ็บ และความเสียหาย ต่อชีวิตและทรัพย์สิน นอกจากนี้ ครับกสทช. ได้ ให้ความสำคัญ ในการคุ้มครอง ผู้บริโภคในกิจการกระจายเสียง กิจการ โทรทัศน์และกิจการ โทรคมนาคม ผ่านการกำหนด มาตรการป้อง กันและแก้ไขปัญหา ร่วมกับหน่วย งานที่เกี่ยวข้อง ทุกภาคส่วนเพื่อ ป้องกันและแก้ ไขปัญหา อาชญากรรมทางเทคโนโลยี อย่างเข้มงวด ขณะเดียวกัน ครับมีสมา ชิก วุฒิสภาลุกขึ้นอภิปราย ใน ประเด็น ต่างๆอย่างกว้าง ขวางเลยที เดียวนะครับ อาชีพพลตำรวจโทบุญ จันทร์นวลสาย Smart วุฒิสภา ก็มีการกล่าวนะครับว่าต้องการให้ทางกสทช เร่ง การแก้ไข ปัญหาแก๊งคอลเซ็นเตอร์ ที่หลอกลวงประชาชน และสร้าง ความรู้ความเข้า ใจในการป้อง กันแกล้ง Call Center อย่างจริงจัง เพื่อประโยชน์ ของประชาชน และประเทศต่อไป ด้วยนั่นเองนะครับ หลัง จากนั้นก็มี ในส่วนของสมาชิก สภานะครับ นางอังคณา นีละไพจิตร   ได้กล่าวข้อเสนอ ให้ทางกสทช ไปจัดทำมาตรการ ควบ คุมคุณภาพหรือ เซ็นเซอร์ เนื้อหาไม่เหมาะสมต่างๆ ให้มีความ เข้มงวดมากยิ่ง ขึ้นด้วยก็ จะเป็นการ ลดความเสี่ยงในเรื่องของ สิทธิเสรี ของประชาชน เป็น การเพิ่มประสิทธิภาพ การคุ้มครองผู้บริโภค อาจจะได้รับความเสียหาย จาก ระบบการสื่อ สารอย่างเต็มประ สิทธิภาพต่อไปและ   อย่างไรก็ตาม ภายหลังการ อภิปราย ซักถามของ สภ มี คุณสุรศักดิ์ ตันตะโยธิน รองเลขาธิการ ของกสทช สายงานกิจการ โทรคมนาคม ได้ลุกขึ้นชี้แจง ต่อที่ประชุมของ วุฒิสภา การ แก้ไขปัญหา คอลเซ็นเตอร์หลอก ประชาชน บอกว่า ตนเองเนี่ยนะครับ รับแนวคิดในการแก้ ไขปัญหาแก๊ง คอลเซ็นเตอร์ จากศพไปพิจารณา ไปปรับปรุงศึกษา ไป หาแนวทางในการ แก้ไขปัญหาต่อไป   แต่ถึงอย่างไร ก็ตามนะครับ ตลอดระยะเวลาที่ผ่านมา กสทช. ได้ทำ งานร่วมกับ กระทรวง de ไป ศึกษาแนวทางการแก้ไข ปัญหาดังกล่าวผ่านการบังคับใช้กฎหมาย   ราชบัญญัติ กำหนดป้องกัน การ ปราบปรามอาชญากรรมทางเทคโนโลยี พุทธศักราช  2560  6 ได้มีการ จัดทำมาตรการ เชิงรุกการ ประชา ประชาชน เครือข่ายของประชา ชนเองให้ สามารถรู้ เท่าทันกลุ่มมิจฉาชีพ แก ๊งคอลเซ็นเตอร์ มีการกำชับ กับเจ้าหน้าที่ ที่เกี่ยวข้องใน การจับกุมการ ป้องกันปราบปราม แก๊งคอลเซ็นเตอร์ อย่าง เข้มงวดต่อไปด้วยเช่นกัน Plasma นางสาว มณีรัตน์ กำจรกิจการ ผู้ช่วย เลขาธิการ กสทช สายงานกิจการกระจาย เสียงและโทรทัศน์ ได้กล่าวชี้แจง เพิ่มเติมถึงกรณี การจัดสรรคลื่น ความถี่ให้ กับกิจการ ของทางรัฐสภา บอก ว่าปัจจุบัน รัฐสภา การ สื่อสารข้อมูล ผ่านทางทุกช่อง ทางอย่างครอบ คลุมในทุก ระดับพื้นที่ ไม่ ว่าจะเป็นโทรทัศน์ ในระบบดิจิตอล   สามารถ รับชมได้ทั่วประเทศ ในขณะนี้ ในส่วน ของวิทยุ กระจายเสียงปัจจุบัน วิทยุกระจาย เสียงรัฐสภา มีทั้ง หมด 16  สถานี name1 สถานีและ  fm15 สถานี กระจาย ตัวอยู่ทั่วประเทศ ไทยทั้งภาคก ลางภาคเหนือภาคอีสานภาคใต้   อย่าง ไรก็ตามนะครับ ทาง รัฐสภาได้ มีการร้องขอ ให้มีการจัด สรรคลื่นความถี่ เพิ่มขึ้น อีก 7 คลื่นความถี่ เพื่อให้เกิด ความครอบคลุม มากยิ่งขึ้น ซึ่ง ทางกสทเองนะฮะได้เล็งเห็นถึงความ สำคัญให้เกิดความ เข้มแข็งในการ สื่อสารข้อมูล ของรัฐสภา ไปสู่ประชาชน มีการ แจ้งกับทางรัฐสภา และว่า พี่ จะขึ้นความถี่หากสามารถคลี่คลายปัญหาต่างๆได้ ใน ภาพรวมแล้ว   ต จะกลับมาพิจารณา เพิ่มเติมอีกครั้งหนึ่ง พร้อม เสนอให้ ทางรัฐสภา ใช้ ช่องทางการสื่อ สารเพิ่มเติม ในการบูร ณาการร่วมกัน กับหน่วยงาน ภาครัฐอื่นด้วยกัน ที่มี ความถี่มากอยู่แล้ว ยก มีวัตถุ มีวัตถุประสงค์ในการดำเนินการคล้ายคลึงกัน ก็ จะสามารถนำข่าว สารต่างๆไป เผยแพร่ผ่านประชาชน ถ่านวิทยุ กรมประชาสัมพันธ์ได้ ให้ประชาชน รับทราบข้อมูล ข่าวสารต่างๆ ได้ อย่างครอบคลุม ต่อไปด้วยนะครับ   อย่างไรก็ดี ทาง ทางกสทช ครับยังมีจอดอีก 1 ด้าน เนื้อหาที่จะต้อง มีการแก้ไข ปัญหาก็คือ สถานี วิทยุภาคประชา ชนนางเอกนะครับ ที่ ใช้งานอยู่ใน ปัจจุบัน ซึ่งมีผู้ ต้องการใช้กว่า  3000 สถาน ีด้วยกัน แล้วยัง แล้วยังคง เป็นประเด็นปัญหาที่ตั้งของทางกสทช จะต้องมีการ เร่งแก้ไขปัญหา ดังกล่าวเนื่อง จากมีความ จำเป็นที่จะ ต้องแก้ไขปัญหาการ รบ กวนคลื่นความ ถี่ที่เกิดขึ้น ทั้งในประ เทศและประเทศ เพื่อนบ้านทั้งหมดครับ นั้นจึงจำเป็น ที่จะต้องทำ ให้สถานี ลดลงกว่า 3  สถานี ที่ผ่าน มาทาง ป.ป.ช. พยายาม ที่จะหาแนว ทางในการแก้ ไขปัญหาดังกล่าว แล้วนะครับ ให้ เกิดพื้นที่ ช่องทางในการ เผยแพร่ ข้อมูลข่าวสาร ให้กับประชาชน ด้วยการ นำวิทยุ ดิจิตอลเข้ามาเพิ่ม เติมด้วยรวมถึง ยังมีการ เพิ่มช่องทางเรื่องของอื่น ในการ คลี่คลาย ปัญหาต่าง ๆอย่างเต็ม ประสิทธิภาพนั่นเอง นะครับ ไป ดูภารกิจเมื่อวาน นี้ของรองประธาน สภาผู้แทนราษฎร คนที่ 2 คุณ พิเชษฐ์เชื้อเมืองพาน นะครับได้ให้การรับรอง   เป็น การเชื่อมความ สัมพันธไมตรีกับ ของกลุ่ม มิตรภาพสมาชิก รัฐสภา จากอินโดนีเซียและคณะ เดินทางมาเยือนประเทศไทย และ สมาชิกรัฐสภา ไทยของเราด้วยนะครับ จง เห็นที่หน้าจอ อยู่ได้ขนาดนี้ นะคุณพิเชษฐ์เชื้อเมืองพาน รองประธาน สภาผู้แทนราษฎรคนที่ 2   ได้ให้การรับรอง ส่วน ของคุณคิวมีประธาน กลุ่มมิตรภาพ สมาชิกรัฐสภาอินโดนีเซีย- ไทย เพื่อกระชับ ความสัมพันธ์ระหว่าง รัฐสภาไทย และ รัฐสภา อินโดนีเซีย   โดยมีนางสาว พิชชาเชื้อเมือง พานผู้ช่วยเลขานุการ รองประธาน สภาผู้แทนราษฎร คนที่ 2 บาร์บี้นางสาวสตรีติดไปพิบูล   รองเลขาธิการ สภาผู้แทนราษฎร นายกรกชคงทอง ผู้บังคับ บัญชากลุ่ม งานพิธีการทูต นาย สราวุธช้างแก้ว ผู้บัญชา การกลุ่มงาน ข้อมูล ข่าวสารระหว่างประเทศ ในการรับรอง ในโอกาสนี้ ณห้อง รับรองพิเศษ  205  ชั้น 2 โซนกลาง ที่อาคารรัฐสภา   รองประธาน สภาผู้แทนราษฎร คนที่ 2 ได้ กล่าว ต้อนรับด้วยความยินดี   และกล่าว ถึงอาคารรัฐสภาแห่งนี้ เพิ่งจะ มีการก่อสร้าง แล้วเสร็จแล้วครับ โดยทาง รัฐสภา ประกอบด้วย สมาชิกสภาผู้ สมาชิกสภาผู้แทนราษฎร 500 คน สมาชิก วุฒิสภา 200  คนใน นี้นะมีสภาผู้แทน ราษฎรเนี่ยจะมี การประชุมกัน วัน พุธและวันพฤหัส บดีสำหรับรัฐสภา ไทยและอินโดนีเซีย มีความ สัมพันธ์ที่ดี มีความใกล้ ชิดกันมาโดยตลอด   มีการแลก เปลี่ยนการ เรียนกันอย่างสม่ำเสมอ ล่า สุดเมื่อเดือนมิถุนา ยน  2561 ที่ผ่านมา นายรังสิ มันต์โรมสสไทย ในฐานะ ประธานกลุ่ม มิตรภาพสมาชิกรัฐสภา ไทยอินโดนีเซีย ได้เดินทาง โดน อินโดนีเซีย กระชับความสัมพันธ์ ระดับสมาชิก รัฐสภาระหว่างกัน นอกจาก นี้รองประธาน สภาผู้แทนราษฎรคนที่ 2   ยัง แสดงความชื่น ชมที่โดนีเซีย สามารถ พัฒนาประเทศเติบโตอย่างรวดเร็ว ไม่ ว่าจะเป็นด้าน เศรษฐกิจ   สังคม ด้านการเมือง อีกทั้งยังเป็น ประเทศที่มี ทรัพยากร ธรรมชาติที่อุดมสมบูรณ์ พร้อม ทั้งแจ้งให้ทราบว่า นาย วันมูหะมัดนอร์ มะทาประธานรัฐสภา และประธานสภาผู้แทนราษฎร ได้ ฝากความระลึกถึง มายัง คณะผู้แทน รัฐสภา อินโดนีเซียในวันนี้ด้วย   และสภา ผู้แทนราษฎร ของไทยเอง ยิน ดีให้การสนับ สนุนการดำเนิน งานด้านต่างๆ ของสภา อินโดนีเซีย ในทุกโอกาส เป็น การกระชับ ความสัมพันธ์ระหว่าง รัฐสภา ของทั้งสองประเทศ ให้แน่นแฟ้นมากยิ่งขึ้น หาโอกาสที่อำนวย   รองประธาน สภาผู้แทนราษฎร คนที่ 2  จะเดินทางไป เยือนอินโดนีเซีย ด้วยตนเอง ด้วยเช่นกันครับ ที่บ้าน ประธานกลุ่ม มิตรภาพ สมาชิกรัฐสภาอินโดนีเซีย- ไทย ได้ กราบขอบคุณ ที่ ได้ให้การต้อน รับอย่างอบ อุ่นความสัมพันธ์ ระหว่างไทย อินโดนีเซียดำเนินงาน มา ด้วยดี 74 ปี   ไม่ เพียงแต่ความสัมพันธ์ ที่ดีด้าน การเมืองและ เศรษฐกิจเท่านั้น ยังรวมไปถึง ความสัมพันธ์ด้าน สังคมวัฒนธรรม ด้านการศึกษาอีกด้วย อีก ทั้งมีการลง นามข้อตกลงร่วมกัน หน้าต่างๆ   ไม่ ว่าจะเป็นด้าน ของการศึกษา ความมั่นคงด้านการ ติดต่อ ด้าน การต่อต้านยา เสพติดปัจจุบัน ในส่วนของอินโดนีเซีย กับไทยเอง มีขนาดเศรษฐกิจ ใหญ่เป็นอันดับ 1 2 ของอาเซียน   หรือ คิดเป็นประมาณ ร้อยละ 50  ของขนาด เศรษฐกิจทั้งหมด   ของอาเซียน ใน ปี 2566   ตั้งค่าการค้าขาย ระหว่างกัน มีประมาณ  1.8  หมื่นล้านเหรียญสหรัฐ แล้ว จะได้ส่ง เสริมการค้าระหว่าง การให้เพิ่ม มากยิ่งขึ้นต่อ เนื่องต่อไป   สงสัยจะมี การหารือ ในเรื่องของการเกษตร ผ้าไหม ไทยเพื่อที่จะได้มี ความร่วมมือกันแลกเปลี่ยน องค์ความรู้ระหว่าง กัน ในอนาคตต่อไป ด้วยนะครับ ไป ดูสถาน การณ์ในต่าง ประเทศกับคุณ กิตติเสรี ไปอยู่นะวันนี้มา พบกันไว้นิดนึงค่ะ สหรัฐ อเมริกาผู้ชมฮะจะมีการเลือก ตั้งในช่วงของ เดือน พฤศจิกายนนี้สัปดาห์ที่ ผ่านมาที่รัก ใครวะเนี่ย เขาบอกค้นเลยทีเดียวนะ กันจาก วันนี้นะ ไป จนถึงวัน ที่ 5 พฤศจิกายน ไม่ถึงร้อยวัน เพราะฉะนั้น ลุยกันน่าดู จัด เป็นรัก Battle Ground State Battle Ground  คือหมาย ถึงรัฐที่จะชี้ชะตา แล้วครับว่า ใครจะได้เป็น ประธานาธิบดี   ตอน นี้ 2 ฝ่ายระหว่าง  compass กลับ   โดนัลด์ทรัมป์ หาเสียงกันอุตลุด เต็มที่ เลยครับ เดี๋ยวติดตามกันใน ช่วงท้ายข่าวต่างประเทศนอกจาก สถาน การณ์บ้านเมืองไทยนะ สหรัฐอเมริกา ก็ทยอย จ่ายหรือว่าเป็นตัว ชี้วัดที่สำคัญ ในการ เลือกตั้งประธานาธิบดี ในครั้งนี้ ติดตาม การต่อสู้กับข่าวต่างประเทศ กับคุณ กิตติเสรีประยูรครับ           อาชีพอิสระ มีเฮแก่ตัวไป มีสิทธิ์ได้บำนาญ คำตอบสำหรับ ผู้ที่สน ใจสามารถสมัคร ได้หลากหลายช่องทาง ใช้บัตรประชาชนใบเดียว วันนี้               แล้ว ก็เป็นของคน ที่ไม่ดื่มด้วย เลิก ดื่มคืนพื้นที่สาธารณะ ให้กับทุกคนนะครับ   ติดตามความเข้มข้น ใน เรื่องของความ เคลื่อนไหวใน ต่างประเทศ กันครับการเมือง ไม่ต้องเข้มข้น   การ เมืองที่สหรัฐ ก็คึกคักครับล่าสุด marcus แล้วก็โดนเขาทำ ต่างฝ่าย ต่างเดินสายหาเสียงกัน ที่รัฐเพนซิลเวเนีย ครับเมื่อช่วงสุดสัปดาห์ที่ผ่านมา ซึ่ง เป็นสิ่งนั้น เป็นหนึ่งในรัฐชี้ชะตา หรือ Battle Ground แต่นั่นเองครับโดย ที่กำลังฮิต   ในการเลือก ตั้งวันที่ 5  พฤศจิกายนนี้ ครับพร้อม ทั้งในจีวร Toyota  ในฐานะผู้สมัคร ชิงตำแหน่ง รองประธานาธิบดี ลงพื้นที่ หาเสียงรัฐ pennsylvania ครับ ซึ่งเป็นหนึ่งในชุมชน ของ การเลือก ตั้งครั้งนี้เมื่อ วันอาทิตย์ครับ ทั้งนี้การที่  harris นั้น นำเสนอ ภาพลักษณ์ของ ตัวเองว่าจะ เป็นผู้นำ หญิงคนแรกของสหรัฐ ยิ่งไปกว่านั้น ครับเธอยัง นำเสนอตัว เองในฐานะ ของประธาน าธิบดีหญิง ผิวสีที่มี เชื้อสายเอเชีย ก็คือเชื้อสายอินเดีย จับมารดา แล้วก็ การเป็นผู้ นำรุ่นใหม่ของ พรรคเดโมแครต หลังจากที่โจ ไบเดนประธานาธิ บดีที่อ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ASR ห้องข่าวรัฐสภาแชนแนล ข่าวเช้า วันที่ 25 พฤศจิกายน 2567</dc:title>
  <dc:creator/>
  <cp:keywords/>
  <dcterms:created xsi:type="dcterms:W3CDTF">2024-11-25T07:54:34Z</dcterms:created>
  <dcterms:modified xsi:type="dcterms:W3CDTF">2024-11-25T07: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11.33 น.</vt:lpwstr>
  </property>
  <property fmtid="{D5CDD505-2E9C-101B-9397-08002B2CF9AE}" pid="3" name="subtitle">
    <vt:lpwstr/>
  </property>
</Properties>
</file>